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544D88" w14:paraId="421D235D" w14:textId="77777777" w:rsidTr="004D3129">
        <w:tc>
          <w:tcPr>
            <w:tcW w:w="1696" w:type="dxa"/>
          </w:tcPr>
          <w:p w14:paraId="6183AEC0" w14:textId="5C9542B8" w:rsidR="00544D88" w:rsidRDefault="00544D88">
            <w:r>
              <w:t>Component</w:t>
            </w:r>
          </w:p>
        </w:tc>
        <w:tc>
          <w:tcPr>
            <w:tcW w:w="7320" w:type="dxa"/>
          </w:tcPr>
          <w:p w14:paraId="13D3DEF5" w14:textId="3E954B86" w:rsidR="00544D88" w:rsidRDefault="00D77DC3">
            <w:r>
              <w:t>Crownpass Holder App</w:t>
            </w:r>
          </w:p>
        </w:tc>
      </w:tr>
      <w:tr w:rsidR="00544D88" w14:paraId="6E1E992C" w14:textId="77777777" w:rsidTr="004D3129">
        <w:tc>
          <w:tcPr>
            <w:tcW w:w="1696" w:type="dxa"/>
          </w:tcPr>
          <w:p w14:paraId="72E26FC3" w14:textId="52C347E2" w:rsidR="00544D88" w:rsidRDefault="00544D88">
            <w:r>
              <w:t>Description</w:t>
            </w:r>
          </w:p>
        </w:tc>
        <w:tc>
          <w:tcPr>
            <w:tcW w:w="7320" w:type="dxa"/>
          </w:tcPr>
          <w:p w14:paraId="73E688E4" w14:textId="5E1C08A6" w:rsidR="00544D88" w:rsidRDefault="00D77DC3">
            <w:r>
              <w:t>This is the holder app which contains all the services to fulfil all use cases.</w:t>
            </w:r>
            <w:r w:rsidR="00685904">
              <w:t xml:space="preserve"> It connects to the Crownpass SaaS cloud</w:t>
            </w:r>
          </w:p>
        </w:tc>
      </w:tr>
      <w:tr w:rsidR="00544D88" w14:paraId="6BF75524" w14:textId="77777777" w:rsidTr="004D3129">
        <w:tc>
          <w:tcPr>
            <w:tcW w:w="1696" w:type="dxa"/>
          </w:tcPr>
          <w:p w14:paraId="26E7210D" w14:textId="15B2EF74" w:rsidR="00544D88" w:rsidRDefault="00544D88">
            <w:r>
              <w:t>Type</w:t>
            </w:r>
          </w:p>
        </w:tc>
        <w:tc>
          <w:tcPr>
            <w:tcW w:w="7320" w:type="dxa"/>
          </w:tcPr>
          <w:p w14:paraId="0BEBB123" w14:textId="39EE6A72" w:rsidR="00544D88" w:rsidRDefault="00D77DC3">
            <w:r>
              <w:t>Subsystem</w:t>
            </w:r>
          </w:p>
        </w:tc>
      </w:tr>
      <w:tr w:rsidR="00544D88" w14:paraId="431D6AD7" w14:textId="77777777" w:rsidTr="004D3129">
        <w:tc>
          <w:tcPr>
            <w:tcW w:w="1696" w:type="dxa"/>
          </w:tcPr>
          <w:p w14:paraId="0A8A4695" w14:textId="17B3666F" w:rsidR="00544D88" w:rsidRDefault="00544D88">
            <w:r>
              <w:t>Required Interfaces</w:t>
            </w:r>
          </w:p>
        </w:tc>
        <w:tc>
          <w:tcPr>
            <w:tcW w:w="7320" w:type="dxa"/>
          </w:tcPr>
          <w:p w14:paraId="75C28962" w14:textId="7A452661" w:rsidR="00544D88" w:rsidRDefault="00C34953">
            <w:r>
              <w:t>Display Pass, Register, Search User, Check State, Check Trace, Check-in / Out</w:t>
            </w:r>
            <w:r w:rsidR="00324F34">
              <w:t>, Search Bookings, Book vaccination.</w:t>
            </w:r>
          </w:p>
        </w:tc>
      </w:tr>
      <w:tr w:rsidR="00544D88" w14:paraId="3CB29C70" w14:textId="77777777" w:rsidTr="004D3129">
        <w:tc>
          <w:tcPr>
            <w:tcW w:w="1696" w:type="dxa"/>
          </w:tcPr>
          <w:p w14:paraId="5A9885DB" w14:textId="27C77B21" w:rsidR="00544D88" w:rsidRDefault="00544D88">
            <w:r>
              <w:t>Provided Interfaces</w:t>
            </w:r>
          </w:p>
        </w:tc>
        <w:tc>
          <w:tcPr>
            <w:tcW w:w="7320" w:type="dxa"/>
          </w:tcPr>
          <w:p w14:paraId="285414E7" w14:textId="53CB7645" w:rsidR="00544D88" w:rsidRDefault="00D77DC3">
            <w:r>
              <w:t xml:space="preserve">Notify </w:t>
            </w:r>
          </w:p>
        </w:tc>
      </w:tr>
    </w:tbl>
    <w:p w14:paraId="2014B8C8" w14:textId="31985514" w:rsidR="00FB6669" w:rsidRDefault="00FB666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E444D" w14:paraId="65ED64D5" w14:textId="77777777" w:rsidTr="004D3129">
        <w:tc>
          <w:tcPr>
            <w:tcW w:w="1696" w:type="dxa"/>
          </w:tcPr>
          <w:p w14:paraId="2F60077B" w14:textId="5A5E6E64" w:rsidR="006E444D" w:rsidRDefault="006E444D">
            <w:r>
              <w:t>Interface Name</w:t>
            </w:r>
          </w:p>
        </w:tc>
        <w:tc>
          <w:tcPr>
            <w:tcW w:w="7320" w:type="dxa"/>
          </w:tcPr>
          <w:p w14:paraId="120BB362" w14:textId="737DCD6B" w:rsidR="006E444D" w:rsidRDefault="006E444D">
            <w:r>
              <w:t>Register</w:t>
            </w:r>
          </w:p>
        </w:tc>
      </w:tr>
      <w:tr w:rsidR="006E444D" w14:paraId="464DFFCC" w14:textId="77777777" w:rsidTr="004D3129">
        <w:tc>
          <w:tcPr>
            <w:tcW w:w="1696" w:type="dxa"/>
          </w:tcPr>
          <w:p w14:paraId="5F421BFD" w14:textId="68303E12" w:rsidR="006E444D" w:rsidRDefault="006E444D">
            <w:r>
              <w:t>Provider</w:t>
            </w:r>
          </w:p>
        </w:tc>
        <w:tc>
          <w:tcPr>
            <w:tcW w:w="7320" w:type="dxa"/>
          </w:tcPr>
          <w:p w14:paraId="0638A63C" w14:textId="584631D8" w:rsidR="006E444D" w:rsidRDefault="006E444D">
            <w:r>
              <w:t>Crownpass SaaS Cloud</w:t>
            </w:r>
          </w:p>
        </w:tc>
      </w:tr>
      <w:tr w:rsidR="009C62EA" w14:paraId="6AEA1962" w14:textId="77777777" w:rsidTr="004D3129">
        <w:tc>
          <w:tcPr>
            <w:tcW w:w="1696" w:type="dxa"/>
            <w:vMerge w:val="restart"/>
          </w:tcPr>
          <w:p w14:paraId="395B1132" w14:textId="77777777" w:rsidR="009C62EA" w:rsidRDefault="009C62EA"/>
        </w:tc>
        <w:tc>
          <w:tcPr>
            <w:tcW w:w="7320" w:type="dxa"/>
          </w:tcPr>
          <w:p w14:paraId="75AF8E11" w14:textId="4A336ABF" w:rsidR="009C62EA" w:rsidRDefault="009C62EA">
            <w:r>
              <w:t>Operation: Register();</w:t>
            </w:r>
          </w:p>
        </w:tc>
      </w:tr>
      <w:tr w:rsidR="009C62EA" w14:paraId="1C1260ED" w14:textId="77777777" w:rsidTr="004D3129">
        <w:tc>
          <w:tcPr>
            <w:tcW w:w="1696" w:type="dxa"/>
            <w:vMerge/>
          </w:tcPr>
          <w:p w14:paraId="31DCC481" w14:textId="77777777" w:rsidR="009C62EA" w:rsidRDefault="009C62EA"/>
        </w:tc>
        <w:tc>
          <w:tcPr>
            <w:tcW w:w="7320" w:type="dxa"/>
          </w:tcPr>
          <w:p w14:paraId="7B26F31D" w14:textId="77777777" w:rsidR="009C62EA" w:rsidRDefault="009C62EA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PhoneNumber, email, homeAddress, firstName, lastName, Gender, DoB, Photo</w:t>
            </w:r>
          </w:p>
          <w:p w14:paraId="11568545" w14:textId="77777777" w:rsidR="009C62EA" w:rsidRDefault="009C62EA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CrownpassID, if Successful; errorMessage, if Failure</w:t>
            </w:r>
          </w:p>
          <w:p w14:paraId="7D6B6519" w14:textId="4AEF59A0" w:rsidR="007D0EBC" w:rsidRDefault="007D0EBC">
            <w:r w:rsidRPr="004D3129">
              <w:rPr>
                <w:b/>
                <w:bCs/>
                <w:i/>
                <w:iCs/>
              </w:rPr>
              <w:t>Function:</w:t>
            </w:r>
            <w:r>
              <w:t xml:space="preserve"> Check User has atleast uploaded a unique </w:t>
            </w:r>
            <w:r w:rsidR="0097161C">
              <w:t xml:space="preserve">real </w:t>
            </w:r>
            <w:r>
              <w:t>photo (required).</w:t>
            </w:r>
            <w:r w:rsidR="00860031">
              <w:t xml:space="preserve"> If yes, return a CrownpassID; else display an error message. Holder registration information will be stored in Holder Data Manager.</w:t>
            </w:r>
          </w:p>
        </w:tc>
      </w:tr>
      <w:tr w:rsidR="009C62EA" w14:paraId="15D4C53B" w14:textId="77777777" w:rsidTr="004D3129">
        <w:tc>
          <w:tcPr>
            <w:tcW w:w="1696" w:type="dxa"/>
            <w:vMerge w:val="restart"/>
          </w:tcPr>
          <w:p w14:paraId="454CB012" w14:textId="77777777" w:rsidR="009C62EA" w:rsidRDefault="009C62EA"/>
        </w:tc>
        <w:tc>
          <w:tcPr>
            <w:tcW w:w="7320" w:type="dxa"/>
          </w:tcPr>
          <w:p w14:paraId="2A0B7D5B" w14:textId="715F7DDE" w:rsidR="009C62EA" w:rsidRDefault="002047BB">
            <w:r>
              <w:t>Operation: login();</w:t>
            </w:r>
          </w:p>
        </w:tc>
      </w:tr>
      <w:tr w:rsidR="009C62EA" w14:paraId="3D8AD0B0" w14:textId="77777777" w:rsidTr="004D3129">
        <w:tc>
          <w:tcPr>
            <w:tcW w:w="1696" w:type="dxa"/>
            <w:vMerge/>
          </w:tcPr>
          <w:p w14:paraId="1E9F329D" w14:textId="77777777" w:rsidR="009C62EA" w:rsidRDefault="009C62EA"/>
        </w:tc>
        <w:tc>
          <w:tcPr>
            <w:tcW w:w="7320" w:type="dxa"/>
          </w:tcPr>
          <w:p w14:paraId="37FA25E2" w14:textId="77777777" w:rsidR="009C62EA" w:rsidRDefault="002047BB">
            <w:pPr>
              <w:rPr>
                <w:b/>
                <w:bCs/>
                <w:i/>
                <w:iCs/>
              </w:rPr>
            </w:pPr>
            <w:r w:rsidRPr="004D3129">
              <w:rPr>
                <w:b/>
                <w:bCs/>
                <w:i/>
                <w:iCs/>
              </w:rPr>
              <w:t>Request Parameters:</w:t>
            </w:r>
            <w:r w:rsidRPr="002B508A">
              <w:t xml:space="preserve"> CrownpassID</w:t>
            </w:r>
          </w:p>
          <w:p w14:paraId="1B50DC38" w14:textId="77777777" w:rsidR="002047BB" w:rsidRDefault="002047BB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If login success, display menu options. If fail, show error message.</w:t>
            </w:r>
          </w:p>
          <w:p w14:paraId="5C658421" w14:textId="1187C41B" w:rsidR="002047BB" w:rsidRPr="002047BB" w:rsidRDefault="002047BB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Check CrownpassID exists in Holder Data Manager, return error if does not exist.</w:t>
            </w:r>
          </w:p>
        </w:tc>
      </w:tr>
    </w:tbl>
    <w:p w14:paraId="3C04AB7F" w14:textId="4AE1E025" w:rsidR="006E444D" w:rsidRDefault="006E444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0219A3" w14:paraId="494F05B8" w14:textId="77777777" w:rsidTr="006B1AC1">
        <w:tc>
          <w:tcPr>
            <w:tcW w:w="1696" w:type="dxa"/>
          </w:tcPr>
          <w:p w14:paraId="4BAAE8D4" w14:textId="77777777" w:rsidR="000219A3" w:rsidRDefault="000219A3" w:rsidP="006B1AC1">
            <w:r>
              <w:t>Interface Name</w:t>
            </w:r>
          </w:p>
        </w:tc>
        <w:tc>
          <w:tcPr>
            <w:tcW w:w="7320" w:type="dxa"/>
          </w:tcPr>
          <w:p w14:paraId="76B2ED85" w14:textId="420D0D90" w:rsidR="000219A3" w:rsidRDefault="003B1CA3" w:rsidP="006B1AC1">
            <w:r>
              <w:t>web access</w:t>
            </w:r>
          </w:p>
        </w:tc>
      </w:tr>
      <w:tr w:rsidR="000219A3" w14:paraId="10562E60" w14:textId="77777777" w:rsidTr="006B1AC1">
        <w:tc>
          <w:tcPr>
            <w:tcW w:w="1696" w:type="dxa"/>
          </w:tcPr>
          <w:p w14:paraId="779B4E2A" w14:textId="77777777" w:rsidR="000219A3" w:rsidRDefault="000219A3" w:rsidP="006B1AC1">
            <w:r>
              <w:t>Provider</w:t>
            </w:r>
          </w:p>
        </w:tc>
        <w:tc>
          <w:tcPr>
            <w:tcW w:w="7320" w:type="dxa"/>
          </w:tcPr>
          <w:p w14:paraId="1C1297CC" w14:textId="77777777" w:rsidR="000219A3" w:rsidRDefault="000219A3" w:rsidP="006B1AC1">
            <w:r>
              <w:t>Crownpass SaaS Cloud</w:t>
            </w:r>
          </w:p>
        </w:tc>
      </w:tr>
      <w:tr w:rsidR="000219A3" w14:paraId="33CCB3D7" w14:textId="77777777" w:rsidTr="006B1AC1">
        <w:tc>
          <w:tcPr>
            <w:tcW w:w="1696" w:type="dxa"/>
            <w:vMerge w:val="restart"/>
          </w:tcPr>
          <w:p w14:paraId="553DD45E" w14:textId="77777777" w:rsidR="000219A3" w:rsidRDefault="000219A3" w:rsidP="006B1AC1"/>
        </w:tc>
        <w:tc>
          <w:tcPr>
            <w:tcW w:w="7320" w:type="dxa"/>
          </w:tcPr>
          <w:p w14:paraId="4008FC88" w14:textId="1EBC5866" w:rsidR="000219A3" w:rsidRDefault="000219A3" w:rsidP="006B1AC1">
            <w:r>
              <w:t xml:space="preserve">Operation: </w:t>
            </w:r>
            <w:r w:rsidR="003B1CA3">
              <w:t>searchCrownPassUser</w:t>
            </w:r>
            <w:r>
              <w:t>();</w:t>
            </w:r>
          </w:p>
        </w:tc>
      </w:tr>
      <w:tr w:rsidR="000219A3" w14:paraId="609F1490" w14:textId="77777777" w:rsidTr="006B1AC1">
        <w:tc>
          <w:tcPr>
            <w:tcW w:w="1696" w:type="dxa"/>
            <w:vMerge/>
          </w:tcPr>
          <w:p w14:paraId="4F1C0F0E" w14:textId="77777777" w:rsidR="000219A3" w:rsidRDefault="000219A3" w:rsidP="006B1AC1"/>
        </w:tc>
        <w:tc>
          <w:tcPr>
            <w:tcW w:w="7320" w:type="dxa"/>
          </w:tcPr>
          <w:p w14:paraId="027A5EA9" w14:textId="3829493D" w:rsidR="000219A3" w:rsidRDefault="000219A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367B6F">
              <w:t>CrownpassID</w:t>
            </w:r>
          </w:p>
          <w:p w14:paraId="2B8E3351" w14:textId="18B20BC6" w:rsidR="000219A3" w:rsidRDefault="000219A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63142B">
              <w:t>Pass</w:t>
            </w:r>
            <w:r w:rsidR="00EE26BE">
              <w:t>S</w:t>
            </w:r>
            <w:r w:rsidR="0063142B">
              <w:t>tate, Contact</w:t>
            </w:r>
            <w:r w:rsidR="00EE26BE">
              <w:t>D</w:t>
            </w:r>
            <w:r w:rsidR="0063142B">
              <w:t>etails, Movement</w:t>
            </w:r>
            <w:r w:rsidR="00EE26BE">
              <w:t>T</w:t>
            </w:r>
            <w:r w:rsidR="0063142B">
              <w:t>race</w:t>
            </w:r>
            <w:r>
              <w:t>, if Successful; errorMessage, if Failure</w:t>
            </w:r>
          </w:p>
          <w:p w14:paraId="09536D91" w14:textId="491579E0" w:rsidR="000219A3" w:rsidRDefault="000219A3" w:rsidP="006B1AC1">
            <w:r w:rsidRPr="004D3129">
              <w:rPr>
                <w:b/>
                <w:bCs/>
                <w:i/>
                <w:iCs/>
              </w:rPr>
              <w:t>Function:</w:t>
            </w:r>
            <w:r>
              <w:t xml:space="preserve"> </w:t>
            </w:r>
            <w:r w:rsidR="00C24141">
              <w:t>Check inputed CrownpassID matches a real user</w:t>
            </w:r>
            <w:r>
              <w:t xml:space="preserve">. If yes, return a </w:t>
            </w:r>
            <w:r w:rsidR="00C24141">
              <w:t>PassState, ContactDetails, MovementTrace</w:t>
            </w:r>
            <w:r>
              <w:t xml:space="preserve">; else display an error message. </w:t>
            </w:r>
          </w:p>
        </w:tc>
      </w:tr>
      <w:tr w:rsidR="000219A3" w14:paraId="7E5FEBA7" w14:textId="77777777" w:rsidTr="006B1AC1">
        <w:tc>
          <w:tcPr>
            <w:tcW w:w="1696" w:type="dxa"/>
            <w:vMerge w:val="restart"/>
          </w:tcPr>
          <w:p w14:paraId="51E4BDB1" w14:textId="77777777" w:rsidR="000219A3" w:rsidRDefault="000219A3" w:rsidP="006B1AC1"/>
        </w:tc>
        <w:tc>
          <w:tcPr>
            <w:tcW w:w="7320" w:type="dxa"/>
          </w:tcPr>
          <w:p w14:paraId="4F4DFFEC" w14:textId="34D2A2A5" w:rsidR="000219A3" w:rsidRDefault="000219A3" w:rsidP="006B1AC1">
            <w:r>
              <w:t xml:space="preserve">Operation: </w:t>
            </w:r>
            <w:r w:rsidR="002B508A">
              <w:t>resetHolderData</w:t>
            </w:r>
            <w:r>
              <w:t>();</w:t>
            </w:r>
          </w:p>
        </w:tc>
      </w:tr>
      <w:tr w:rsidR="000219A3" w:rsidRPr="002047BB" w14:paraId="253939E9" w14:textId="77777777" w:rsidTr="006B1AC1">
        <w:tc>
          <w:tcPr>
            <w:tcW w:w="1696" w:type="dxa"/>
            <w:vMerge/>
          </w:tcPr>
          <w:p w14:paraId="40E06D97" w14:textId="77777777" w:rsidR="000219A3" w:rsidRDefault="000219A3" w:rsidP="006B1AC1"/>
        </w:tc>
        <w:tc>
          <w:tcPr>
            <w:tcW w:w="7320" w:type="dxa"/>
          </w:tcPr>
          <w:p w14:paraId="7CD90082" w14:textId="77777777" w:rsidR="000219A3" w:rsidRDefault="000219A3" w:rsidP="006B1AC1">
            <w:pPr>
              <w:rPr>
                <w:b/>
                <w:bCs/>
                <w:i/>
                <w:iCs/>
              </w:rPr>
            </w:pPr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rPr>
                <w:b/>
                <w:bCs/>
                <w:i/>
                <w:iCs/>
              </w:rPr>
              <w:t xml:space="preserve"> </w:t>
            </w:r>
            <w:r w:rsidRPr="002B508A">
              <w:t>CrownpassID</w:t>
            </w:r>
          </w:p>
          <w:p w14:paraId="2BF58672" w14:textId="758ED347" w:rsidR="000219A3" w:rsidRDefault="000219A3" w:rsidP="006B1AC1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6B7FEB">
              <w:t>able to reset certain details, if CrownpassID is correct</w:t>
            </w:r>
            <w:r>
              <w:t>. If fail, show error message.</w:t>
            </w:r>
          </w:p>
          <w:p w14:paraId="053389C7" w14:textId="57F0BD87" w:rsidR="000219A3" w:rsidRPr="002047BB" w:rsidRDefault="000219A3" w:rsidP="006B1AC1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Check CrownpassID exists in Holder Data Manager,</w:t>
            </w:r>
            <w:r w:rsidR="00B41039">
              <w:t xml:space="preserve"> allow data to be reset and update the holders information.</w:t>
            </w:r>
            <w:r>
              <w:t xml:space="preserve"> return error if does not exist.</w:t>
            </w:r>
          </w:p>
        </w:tc>
      </w:tr>
    </w:tbl>
    <w:p w14:paraId="5660C787" w14:textId="08C6DBC2" w:rsidR="000219A3" w:rsidRDefault="000219A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0219A3" w14:paraId="38D52CEB" w14:textId="77777777" w:rsidTr="006B1AC1">
        <w:tc>
          <w:tcPr>
            <w:tcW w:w="1696" w:type="dxa"/>
          </w:tcPr>
          <w:p w14:paraId="47ABCC72" w14:textId="77777777" w:rsidR="000219A3" w:rsidRDefault="000219A3" w:rsidP="006B1AC1">
            <w:r>
              <w:t>Interface Name</w:t>
            </w:r>
          </w:p>
        </w:tc>
        <w:tc>
          <w:tcPr>
            <w:tcW w:w="7320" w:type="dxa"/>
          </w:tcPr>
          <w:p w14:paraId="24CF1E96" w14:textId="4D2389AC" w:rsidR="000219A3" w:rsidRDefault="000219A3" w:rsidP="006B1AC1">
            <w:r>
              <w:t>Notify</w:t>
            </w:r>
          </w:p>
        </w:tc>
      </w:tr>
      <w:tr w:rsidR="000219A3" w14:paraId="499CB2F7" w14:textId="77777777" w:rsidTr="006B1AC1">
        <w:tc>
          <w:tcPr>
            <w:tcW w:w="1696" w:type="dxa"/>
          </w:tcPr>
          <w:p w14:paraId="652917B3" w14:textId="77777777" w:rsidR="000219A3" w:rsidRDefault="000219A3" w:rsidP="006B1AC1">
            <w:r>
              <w:t>Provider</w:t>
            </w:r>
          </w:p>
        </w:tc>
        <w:tc>
          <w:tcPr>
            <w:tcW w:w="7320" w:type="dxa"/>
          </w:tcPr>
          <w:p w14:paraId="747F102E" w14:textId="77777777" w:rsidR="000219A3" w:rsidRDefault="000219A3" w:rsidP="006B1AC1">
            <w:r>
              <w:t>Crownpass SaaS Cloud</w:t>
            </w:r>
          </w:p>
        </w:tc>
      </w:tr>
      <w:tr w:rsidR="000219A3" w14:paraId="60F7D8CA" w14:textId="77777777" w:rsidTr="006B1AC1">
        <w:tc>
          <w:tcPr>
            <w:tcW w:w="1696" w:type="dxa"/>
            <w:vMerge w:val="restart"/>
          </w:tcPr>
          <w:p w14:paraId="1B8A8A1F" w14:textId="77777777" w:rsidR="000219A3" w:rsidRDefault="000219A3" w:rsidP="006B1AC1"/>
        </w:tc>
        <w:tc>
          <w:tcPr>
            <w:tcW w:w="7320" w:type="dxa"/>
          </w:tcPr>
          <w:p w14:paraId="2CE17951" w14:textId="4F566AB1" w:rsidR="000219A3" w:rsidRDefault="000219A3" w:rsidP="006B1AC1">
            <w:r>
              <w:t>Operation:</w:t>
            </w:r>
            <w:r w:rsidR="0075467A">
              <w:t xml:space="preserve"> notify</w:t>
            </w:r>
            <w:r>
              <w:t>();</w:t>
            </w:r>
          </w:p>
        </w:tc>
      </w:tr>
      <w:tr w:rsidR="000219A3" w14:paraId="7F3851D7" w14:textId="77777777" w:rsidTr="006B1AC1">
        <w:tc>
          <w:tcPr>
            <w:tcW w:w="1696" w:type="dxa"/>
            <w:vMerge/>
          </w:tcPr>
          <w:p w14:paraId="1F449859" w14:textId="77777777" w:rsidR="000219A3" w:rsidRDefault="000219A3" w:rsidP="006B1AC1"/>
        </w:tc>
        <w:tc>
          <w:tcPr>
            <w:tcW w:w="7320" w:type="dxa"/>
          </w:tcPr>
          <w:p w14:paraId="25955571" w14:textId="2C0AFF85" w:rsidR="000219A3" w:rsidRDefault="000219A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3D3A72">
              <w:t>amoutOfVaccines, infectionstate.</w:t>
            </w:r>
          </w:p>
          <w:p w14:paraId="6CFB91FC" w14:textId="6E9CEF61" w:rsidR="000219A3" w:rsidRDefault="000219A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if </w:t>
            </w:r>
            <w:r w:rsidR="00152A90">
              <w:t>state changes</w:t>
            </w:r>
            <w:r>
              <w:t xml:space="preserve">; </w:t>
            </w:r>
            <w:r w:rsidR="00152A90">
              <w:t>update notifcationMessage.</w:t>
            </w:r>
          </w:p>
          <w:p w14:paraId="0A1C6AC2" w14:textId="5215C112" w:rsidR="000219A3" w:rsidRDefault="000219A3" w:rsidP="006B1AC1">
            <w:r w:rsidRPr="004D3129">
              <w:rPr>
                <w:b/>
                <w:bCs/>
                <w:i/>
                <w:iCs/>
              </w:rPr>
              <w:t>Function:</w:t>
            </w:r>
            <w:r w:rsidR="00EC2897">
              <w:t xml:space="preserve"> If </w:t>
            </w:r>
            <w:r w:rsidR="0037425C">
              <w:t xml:space="preserve">any </w:t>
            </w:r>
            <w:r w:rsidR="00EC2897">
              <w:t>holder state changes</w:t>
            </w:r>
            <w:r w:rsidR="00066008">
              <w:t xml:space="preserve"> (</w:t>
            </w:r>
            <w:r w:rsidR="00066008">
              <w:t>amoutOfVaccines, infectionstate</w:t>
            </w:r>
            <w:r w:rsidR="00066008">
              <w:t>)</w:t>
            </w:r>
            <w:r w:rsidR="00662E2C">
              <w:t xml:space="preserve">, </w:t>
            </w:r>
            <w:r w:rsidR="002953A3">
              <w:t xml:space="preserve">update and </w:t>
            </w:r>
            <w:r w:rsidR="00662E2C">
              <w:t>send notification message</w:t>
            </w:r>
            <w:r w:rsidR="007C1D6B">
              <w:t xml:space="preserve"> to holder</w:t>
            </w:r>
            <w:r w:rsidR="00662E2C">
              <w:t>.</w:t>
            </w:r>
            <w:r>
              <w:t xml:space="preserve"> else </w:t>
            </w:r>
            <w:r w:rsidR="00013DB5">
              <w:t>do nothing.</w:t>
            </w:r>
          </w:p>
        </w:tc>
      </w:tr>
    </w:tbl>
    <w:p w14:paraId="4FE963F0" w14:textId="66B2B6BA" w:rsidR="000219A3" w:rsidRDefault="000219A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32F93" w14:paraId="31ADEB45" w14:textId="77777777" w:rsidTr="006B1AC1">
        <w:tc>
          <w:tcPr>
            <w:tcW w:w="1696" w:type="dxa"/>
          </w:tcPr>
          <w:p w14:paraId="668489D5" w14:textId="77777777" w:rsidR="00632F93" w:rsidRDefault="00632F93" w:rsidP="006B1AC1">
            <w:r>
              <w:lastRenderedPageBreak/>
              <w:t>Interface Name</w:t>
            </w:r>
          </w:p>
        </w:tc>
        <w:tc>
          <w:tcPr>
            <w:tcW w:w="7320" w:type="dxa"/>
          </w:tcPr>
          <w:p w14:paraId="05A8A426" w14:textId="2D8ACC2C" w:rsidR="00632F93" w:rsidRDefault="00632F93" w:rsidP="006B1AC1">
            <w:r>
              <w:t>Check State</w:t>
            </w:r>
          </w:p>
        </w:tc>
      </w:tr>
      <w:tr w:rsidR="00632F93" w14:paraId="26ECC43E" w14:textId="77777777" w:rsidTr="006B1AC1">
        <w:tc>
          <w:tcPr>
            <w:tcW w:w="1696" w:type="dxa"/>
          </w:tcPr>
          <w:p w14:paraId="78278902" w14:textId="77777777" w:rsidR="00632F93" w:rsidRDefault="00632F93" w:rsidP="006B1AC1">
            <w:r>
              <w:t>Provider</w:t>
            </w:r>
          </w:p>
        </w:tc>
        <w:tc>
          <w:tcPr>
            <w:tcW w:w="7320" w:type="dxa"/>
          </w:tcPr>
          <w:p w14:paraId="1FC014DA" w14:textId="77777777" w:rsidR="00632F93" w:rsidRDefault="00632F93" w:rsidP="006B1AC1">
            <w:r>
              <w:t>Crownpass SaaS Cloud</w:t>
            </w:r>
          </w:p>
        </w:tc>
      </w:tr>
      <w:tr w:rsidR="00632F93" w14:paraId="613323CC" w14:textId="77777777" w:rsidTr="006B1AC1">
        <w:tc>
          <w:tcPr>
            <w:tcW w:w="1696" w:type="dxa"/>
            <w:vMerge w:val="restart"/>
          </w:tcPr>
          <w:p w14:paraId="64313837" w14:textId="77777777" w:rsidR="00632F93" w:rsidRDefault="00632F93" w:rsidP="006B1AC1"/>
        </w:tc>
        <w:tc>
          <w:tcPr>
            <w:tcW w:w="7320" w:type="dxa"/>
          </w:tcPr>
          <w:p w14:paraId="4F4690F0" w14:textId="1CB15332" w:rsidR="00632F93" w:rsidRDefault="00632F93" w:rsidP="006B1AC1">
            <w:r>
              <w:t xml:space="preserve">Operation: </w:t>
            </w:r>
            <w:r w:rsidR="00192F3B">
              <w:t>g</w:t>
            </w:r>
            <w:r w:rsidR="00FA17CF">
              <w:t>etState</w:t>
            </w:r>
            <w:r>
              <w:t>();</w:t>
            </w:r>
          </w:p>
        </w:tc>
      </w:tr>
      <w:tr w:rsidR="00632F93" w14:paraId="19EED053" w14:textId="77777777" w:rsidTr="006B1AC1">
        <w:tc>
          <w:tcPr>
            <w:tcW w:w="1696" w:type="dxa"/>
            <w:vMerge/>
          </w:tcPr>
          <w:p w14:paraId="01F1366F" w14:textId="77777777" w:rsidR="00632F93" w:rsidRDefault="00632F93" w:rsidP="006B1AC1"/>
        </w:tc>
        <w:tc>
          <w:tcPr>
            <w:tcW w:w="7320" w:type="dxa"/>
          </w:tcPr>
          <w:p w14:paraId="1DC1F454" w14:textId="57A231CA" w:rsidR="00632F9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205833">
              <w:t>VaccineID, infectionID</w:t>
            </w:r>
          </w:p>
          <w:p w14:paraId="34C6F03E" w14:textId="539897AF" w:rsidR="00632F93" w:rsidRDefault="00632F9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5656F3">
              <w:t>amountOfVaccines, infectionsState</w:t>
            </w:r>
            <w:r>
              <w:t>, if Successful; errorMessage</w:t>
            </w:r>
            <w:r w:rsidR="00712B7F">
              <w:t xml:space="preserve"> (no states exist)</w:t>
            </w:r>
            <w:r>
              <w:t>, if Failure</w:t>
            </w:r>
          </w:p>
          <w:p w14:paraId="4EFB4E11" w14:textId="0A294929" w:rsidR="00632F93" w:rsidRDefault="00632F93" w:rsidP="006B1AC1">
            <w:r w:rsidRPr="004D3129">
              <w:rPr>
                <w:b/>
                <w:bCs/>
                <w:i/>
                <w:iCs/>
              </w:rPr>
              <w:t>Function:</w:t>
            </w:r>
            <w:r w:rsidR="00FB7AC3">
              <w:rPr>
                <w:b/>
                <w:bCs/>
                <w:i/>
                <w:iCs/>
              </w:rPr>
              <w:t xml:space="preserve"> </w:t>
            </w:r>
            <w:r w:rsidR="00FB7AC3">
              <w:t>Check if Holder has had any vaccines (0, 1 or 2)</w:t>
            </w:r>
            <w:r>
              <w:t xml:space="preserve">. </w:t>
            </w:r>
            <w:r w:rsidR="00880ABF">
              <w:t>Check if holder has an infection state (no infection, suspected infection, confirmed infection)</w:t>
            </w:r>
            <w:r w:rsidR="009220D1">
              <w:t xml:space="preserve">. </w:t>
            </w:r>
            <w:r>
              <w:t xml:space="preserve">If </w:t>
            </w:r>
            <w:r w:rsidR="009220D1">
              <w:t>no states match the test case, display an error message. If yes, get both states.</w:t>
            </w:r>
          </w:p>
        </w:tc>
      </w:tr>
      <w:tr w:rsidR="00632F93" w14:paraId="7FCEEEA0" w14:textId="77777777" w:rsidTr="006B1AC1">
        <w:tc>
          <w:tcPr>
            <w:tcW w:w="1696" w:type="dxa"/>
            <w:vMerge w:val="restart"/>
          </w:tcPr>
          <w:p w14:paraId="79BAB413" w14:textId="77777777" w:rsidR="00632F93" w:rsidRDefault="00632F93" w:rsidP="006B1AC1"/>
        </w:tc>
        <w:tc>
          <w:tcPr>
            <w:tcW w:w="7320" w:type="dxa"/>
          </w:tcPr>
          <w:p w14:paraId="0A9B3863" w14:textId="7AF7ED7A" w:rsidR="00632F93" w:rsidRDefault="00632F93" w:rsidP="006B1AC1">
            <w:r>
              <w:t xml:space="preserve">Operation: </w:t>
            </w:r>
            <w:r w:rsidR="00952318">
              <w:t>SetStateColour</w:t>
            </w:r>
            <w:r>
              <w:t>();</w:t>
            </w:r>
          </w:p>
        </w:tc>
      </w:tr>
      <w:tr w:rsidR="00632F93" w:rsidRPr="002047BB" w14:paraId="5626468E" w14:textId="77777777" w:rsidTr="006B1AC1">
        <w:tc>
          <w:tcPr>
            <w:tcW w:w="1696" w:type="dxa"/>
            <w:vMerge/>
          </w:tcPr>
          <w:p w14:paraId="40A566F6" w14:textId="77777777" w:rsidR="00632F93" w:rsidRDefault="00632F93" w:rsidP="006B1AC1"/>
        </w:tc>
        <w:tc>
          <w:tcPr>
            <w:tcW w:w="7320" w:type="dxa"/>
          </w:tcPr>
          <w:p w14:paraId="246BC881" w14:textId="623D0785" w:rsidR="00632F93" w:rsidRPr="00BF7C5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rPr>
                <w:b/>
                <w:bCs/>
                <w:i/>
                <w:iCs/>
              </w:rPr>
              <w:t xml:space="preserve"> </w:t>
            </w:r>
            <w:r w:rsidR="00BF7C53">
              <w:t xml:space="preserve">amountOfVaccines, </w:t>
            </w:r>
            <w:r w:rsidR="00BF7C53">
              <w:t>infectionsState</w:t>
            </w:r>
          </w:p>
          <w:p w14:paraId="55F7CE3C" w14:textId="3AB580F2" w:rsidR="00632F93" w:rsidRDefault="00632F93" w:rsidP="006B1AC1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067A98">
              <w:t>stateColour, if success; errorMessage, if failure.</w:t>
            </w:r>
          </w:p>
          <w:p w14:paraId="1EAFB7AE" w14:textId="22C729E1" w:rsidR="00632F93" w:rsidRPr="002047BB" w:rsidRDefault="00632F93" w:rsidP="006B1AC1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</w:t>
            </w:r>
            <w:r w:rsidR="00367484">
              <w:t xml:space="preserve">Check if amountOfVaccines is 0,1 or 2; assign the relevant colour. </w:t>
            </w:r>
            <w:r w:rsidR="000E67B3">
              <w:t xml:space="preserve">Check if infectionState is </w:t>
            </w:r>
            <w:r w:rsidR="000E67B3">
              <w:t>no infection, suspected infection</w:t>
            </w:r>
            <w:r w:rsidR="000E67B3">
              <w:t xml:space="preserve"> or </w:t>
            </w:r>
            <w:r w:rsidR="000E67B3">
              <w:t>confirmed infection</w:t>
            </w:r>
            <w:r w:rsidR="000E67B3">
              <w:t>; assign the relevant state colour. If failure; ErrorMessage.</w:t>
            </w:r>
          </w:p>
        </w:tc>
      </w:tr>
      <w:tr w:rsidR="001B39ED" w:rsidRPr="002047BB" w14:paraId="40A29EEF" w14:textId="77777777" w:rsidTr="006B1AC1">
        <w:tc>
          <w:tcPr>
            <w:tcW w:w="1696" w:type="dxa"/>
          </w:tcPr>
          <w:p w14:paraId="12839789" w14:textId="77777777" w:rsidR="001B39ED" w:rsidRDefault="001B39ED" w:rsidP="006B1AC1"/>
        </w:tc>
        <w:tc>
          <w:tcPr>
            <w:tcW w:w="7320" w:type="dxa"/>
          </w:tcPr>
          <w:p w14:paraId="5D5929BA" w14:textId="7C9492A0" w:rsidR="001B39ED" w:rsidRPr="001B39ED" w:rsidRDefault="001B39ED" w:rsidP="006B1AC1">
            <w:r>
              <w:t>Operation: displayStates()</w:t>
            </w:r>
          </w:p>
        </w:tc>
      </w:tr>
      <w:tr w:rsidR="001B39ED" w:rsidRPr="002047BB" w14:paraId="6F678C8E" w14:textId="77777777" w:rsidTr="006B1AC1">
        <w:tc>
          <w:tcPr>
            <w:tcW w:w="1696" w:type="dxa"/>
          </w:tcPr>
          <w:p w14:paraId="38BD8D12" w14:textId="77777777" w:rsidR="001B39ED" w:rsidRDefault="001B39ED" w:rsidP="006B1AC1"/>
        </w:tc>
        <w:tc>
          <w:tcPr>
            <w:tcW w:w="7320" w:type="dxa"/>
          </w:tcPr>
          <w:p w14:paraId="39A12056" w14:textId="1EFD847B" w:rsidR="003F24B0" w:rsidRPr="00BF7C53" w:rsidRDefault="003F24B0" w:rsidP="003F24B0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rPr>
                <w:b/>
                <w:bCs/>
                <w:i/>
                <w:iCs/>
              </w:rPr>
              <w:t xml:space="preserve"> </w:t>
            </w:r>
            <w:r>
              <w:t>stateColour</w:t>
            </w:r>
          </w:p>
          <w:p w14:paraId="75625549" w14:textId="72C08041" w:rsidR="003F24B0" w:rsidRDefault="003F24B0" w:rsidP="003F24B0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065EE8">
              <w:t xml:space="preserve">display </w:t>
            </w:r>
            <w:r>
              <w:t>stateColour</w:t>
            </w:r>
            <w:r w:rsidR="00065EE8">
              <w:t xml:space="preserve"> for vaccination and infection</w:t>
            </w:r>
            <w:r>
              <w:t>, if success; errorMessage, if failure.</w:t>
            </w:r>
          </w:p>
          <w:p w14:paraId="5AD9C501" w14:textId="6AAAABFD" w:rsidR="001B39ED" w:rsidRPr="004D3129" w:rsidRDefault="003F24B0" w:rsidP="003F24B0">
            <w:pPr>
              <w:rPr>
                <w:b/>
                <w:bCs/>
                <w:i/>
                <w:iCs/>
              </w:rPr>
            </w:pPr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</w:t>
            </w:r>
            <w:r w:rsidR="004B6086">
              <w:t xml:space="preserve">Display either white, light blue or dark blue for vaccines, Display green, amber or red for infection states. </w:t>
            </w:r>
            <w:r>
              <w:t>If failure; ErrorMessage.</w:t>
            </w:r>
          </w:p>
        </w:tc>
      </w:tr>
    </w:tbl>
    <w:p w14:paraId="7118FBE6" w14:textId="40C7928B" w:rsidR="00632F93" w:rsidRDefault="00632F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32F93" w14:paraId="5AC3FD34" w14:textId="77777777" w:rsidTr="006B1AC1">
        <w:tc>
          <w:tcPr>
            <w:tcW w:w="1696" w:type="dxa"/>
          </w:tcPr>
          <w:p w14:paraId="18F8BDA8" w14:textId="77777777" w:rsidR="00632F93" w:rsidRDefault="00632F93" w:rsidP="006B1AC1">
            <w:r>
              <w:t>Interface Name</w:t>
            </w:r>
          </w:p>
        </w:tc>
        <w:tc>
          <w:tcPr>
            <w:tcW w:w="7320" w:type="dxa"/>
          </w:tcPr>
          <w:p w14:paraId="19909580" w14:textId="7484EED4" w:rsidR="00632F93" w:rsidRDefault="00632F93" w:rsidP="006B1AC1">
            <w:r>
              <w:t>Check Trace</w:t>
            </w:r>
          </w:p>
        </w:tc>
      </w:tr>
      <w:tr w:rsidR="00632F93" w14:paraId="6C6E7ADE" w14:textId="77777777" w:rsidTr="006B1AC1">
        <w:tc>
          <w:tcPr>
            <w:tcW w:w="1696" w:type="dxa"/>
          </w:tcPr>
          <w:p w14:paraId="2BD5AC74" w14:textId="77777777" w:rsidR="00632F93" w:rsidRDefault="00632F93" w:rsidP="006B1AC1">
            <w:r>
              <w:t>Provider</w:t>
            </w:r>
          </w:p>
        </w:tc>
        <w:tc>
          <w:tcPr>
            <w:tcW w:w="7320" w:type="dxa"/>
          </w:tcPr>
          <w:p w14:paraId="3F459B95" w14:textId="77777777" w:rsidR="00632F93" w:rsidRDefault="00632F93" w:rsidP="006B1AC1">
            <w:r>
              <w:t>Crownpass SaaS Cloud</w:t>
            </w:r>
          </w:p>
        </w:tc>
      </w:tr>
      <w:tr w:rsidR="00632F93" w14:paraId="0A0C6683" w14:textId="77777777" w:rsidTr="006B1AC1">
        <w:tc>
          <w:tcPr>
            <w:tcW w:w="1696" w:type="dxa"/>
            <w:vMerge w:val="restart"/>
          </w:tcPr>
          <w:p w14:paraId="656C8B63" w14:textId="77777777" w:rsidR="00632F93" w:rsidRDefault="00632F93" w:rsidP="006B1AC1"/>
        </w:tc>
        <w:tc>
          <w:tcPr>
            <w:tcW w:w="7320" w:type="dxa"/>
          </w:tcPr>
          <w:p w14:paraId="102C2ECF" w14:textId="72DE6913" w:rsidR="00632F93" w:rsidRDefault="00632F93" w:rsidP="006B1AC1">
            <w:r>
              <w:t xml:space="preserve">Operation: </w:t>
            </w:r>
            <w:r w:rsidR="00F94CAB">
              <w:t>DisplayTrace</w:t>
            </w:r>
            <w:r>
              <w:t>();</w:t>
            </w:r>
          </w:p>
        </w:tc>
      </w:tr>
      <w:tr w:rsidR="00632F93" w14:paraId="1F30FA5D" w14:textId="77777777" w:rsidTr="006B1AC1">
        <w:tc>
          <w:tcPr>
            <w:tcW w:w="1696" w:type="dxa"/>
            <w:vMerge/>
          </w:tcPr>
          <w:p w14:paraId="18C5629E" w14:textId="77777777" w:rsidR="00632F93" w:rsidRDefault="00632F93" w:rsidP="006B1AC1"/>
        </w:tc>
        <w:tc>
          <w:tcPr>
            <w:tcW w:w="7320" w:type="dxa"/>
          </w:tcPr>
          <w:p w14:paraId="6765159F" w14:textId="630DFC03" w:rsidR="00632F9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5D3CDE">
              <w:t>date, time</w:t>
            </w:r>
          </w:p>
          <w:p w14:paraId="2BFB66E1" w14:textId="30BC458B" w:rsidR="00632F93" w:rsidRDefault="00632F9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A825EB">
              <w:t>TraceID</w:t>
            </w:r>
            <w:r>
              <w:t>,</w:t>
            </w:r>
            <w:r w:rsidR="00A825EB">
              <w:t xml:space="preserve"> date, time, area</w:t>
            </w:r>
            <w:r>
              <w:t xml:space="preserve"> if Successful; errorMessage, if Failure</w:t>
            </w:r>
          </w:p>
          <w:p w14:paraId="66A691B7" w14:textId="7EC6AFBF" w:rsidR="00632F93" w:rsidRDefault="00632F93" w:rsidP="006B1AC1">
            <w:r w:rsidRPr="004D3129">
              <w:rPr>
                <w:b/>
                <w:bCs/>
                <w:i/>
                <w:iCs/>
              </w:rPr>
              <w:t>Function:</w:t>
            </w:r>
            <w:r>
              <w:t xml:space="preserve"> Check</w:t>
            </w:r>
            <w:r w:rsidR="00D83228">
              <w:t xml:space="preserve"> where holder has</w:t>
            </w:r>
            <w:r w:rsidR="003132F5">
              <w:t xml:space="preserve"> been</w:t>
            </w:r>
            <w:r w:rsidR="00D83228">
              <w:t xml:space="preserve"> in a selected </w:t>
            </w:r>
            <w:r w:rsidR="0076211D">
              <w:t>period</w:t>
            </w:r>
            <w:r w:rsidR="00BF6BDF">
              <w:t xml:space="preserve"> (sequence of areas)</w:t>
            </w:r>
            <w:r w:rsidR="0076211D">
              <w:t xml:space="preserve">. If a result exist, display it. If no results, display </w:t>
            </w:r>
            <w:r w:rsidR="00420BCB">
              <w:t>“no results found”</w:t>
            </w:r>
            <w:r w:rsidR="0076211D">
              <w:t>.</w:t>
            </w:r>
          </w:p>
        </w:tc>
      </w:tr>
    </w:tbl>
    <w:p w14:paraId="434DC12D" w14:textId="2ACB3D8B" w:rsidR="00632F93" w:rsidRDefault="00632F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32F93" w14:paraId="6C25E442" w14:textId="77777777" w:rsidTr="006B1AC1">
        <w:tc>
          <w:tcPr>
            <w:tcW w:w="1696" w:type="dxa"/>
          </w:tcPr>
          <w:p w14:paraId="1B72F632" w14:textId="77777777" w:rsidR="00632F93" w:rsidRDefault="00632F93" w:rsidP="006B1AC1">
            <w:r>
              <w:t>Interface Name</w:t>
            </w:r>
          </w:p>
        </w:tc>
        <w:tc>
          <w:tcPr>
            <w:tcW w:w="7320" w:type="dxa"/>
          </w:tcPr>
          <w:p w14:paraId="245BADC3" w14:textId="714C1F21" w:rsidR="00632F93" w:rsidRDefault="00632F93" w:rsidP="006B1AC1">
            <w:r>
              <w:t>Check-in / Out</w:t>
            </w:r>
          </w:p>
        </w:tc>
      </w:tr>
      <w:tr w:rsidR="00632F93" w14:paraId="34F4A1CC" w14:textId="77777777" w:rsidTr="006B1AC1">
        <w:tc>
          <w:tcPr>
            <w:tcW w:w="1696" w:type="dxa"/>
          </w:tcPr>
          <w:p w14:paraId="04B2B0B1" w14:textId="77777777" w:rsidR="00632F93" w:rsidRDefault="00632F93" w:rsidP="006B1AC1">
            <w:r>
              <w:t>Provider</w:t>
            </w:r>
          </w:p>
        </w:tc>
        <w:tc>
          <w:tcPr>
            <w:tcW w:w="7320" w:type="dxa"/>
          </w:tcPr>
          <w:p w14:paraId="56311B64" w14:textId="77777777" w:rsidR="00632F93" w:rsidRDefault="00632F93" w:rsidP="006B1AC1">
            <w:r>
              <w:t>Crownpass SaaS Cloud</w:t>
            </w:r>
          </w:p>
        </w:tc>
      </w:tr>
      <w:tr w:rsidR="00632F93" w14:paraId="1204F452" w14:textId="77777777" w:rsidTr="006B1AC1">
        <w:tc>
          <w:tcPr>
            <w:tcW w:w="1696" w:type="dxa"/>
            <w:vMerge w:val="restart"/>
          </w:tcPr>
          <w:p w14:paraId="27EFDA1D" w14:textId="77777777" w:rsidR="00632F93" w:rsidRDefault="00632F93" w:rsidP="006B1AC1"/>
        </w:tc>
        <w:tc>
          <w:tcPr>
            <w:tcW w:w="7320" w:type="dxa"/>
          </w:tcPr>
          <w:p w14:paraId="378F5D8E" w14:textId="417BFD17" w:rsidR="00632F93" w:rsidRDefault="00632F93" w:rsidP="006B1AC1">
            <w:r>
              <w:t xml:space="preserve">Operation: </w:t>
            </w:r>
            <w:r w:rsidR="00963E8B">
              <w:t>Check-in</w:t>
            </w:r>
            <w:r>
              <w:t>();</w:t>
            </w:r>
          </w:p>
        </w:tc>
      </w:tr>
      <w:tr w:rsidR="00632F93" w14:paraId="7FE19310" w14:textId="77777777" w:rsidTr="006B1AC1">
        <w:tc>
          <w:tcPr>
            <w:tcW w:w="1696" w:type="dxa"/>
            <w:vMerge/>
          </w:tcPr>
          <w:p w14:paraId="631D9832" w14:textId="77777777" w:rsidR="00632F93" w:rsidRDefault="00632F93" w:rsidP="006B1AC1"/>
        </w:tc>
        <w:tc>
          <w:tcPr>
            <w:tcW w:w="7320" w:type="dxa"/>
          </w:tcPr>
          <w:p w14:paraId="0164AF07" w14:textId="744BF42D" w:rsidR="00632F9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DC0667">
              <w:t>ControlledArea, dateCheck-in, timeCheck-in</w:t>
            </w:r>
            <w:r w:rsidR="00F73F12">
              <w:t>, crownpassID</w:t>
            </w:r>
          </w:p>
          <w:p w14:paraId="52E869DF" w14:textId="77777777" w:rsidR="003C3618" w:rsidRDefault="003C3618" w:rsidP="003C3618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If check-in success, display successMessage. If fail, show error message.</w:t>
            </w:r>
          </w:p>
          <w:p w14:paraId="77B89964" w14:textId="39327D69" w:rsidR="00632F93" w:rsidRDefault="003C3618" w:rsidP="003C3618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Holder manually enters check-in data. If controlled area exists, add check-in to Holders trace. return error if does not exist.</w:t>
            </w:r>
          </w:p>
        </w:tc>
      </w:tr>
      <w:tr w:rsidR="00632F93" w14:paraId="1D21D43B" w14:textId="77777777" w:rsidTr="006B1AC1">
        <w:tc>
          <w:tcPr>
            <w:tcW w:w="1696" w:type="dxa"/>
            <w:vMerge w:val="restart"/>
          </w:tcPr>
          <w:p w14:paraId="0BD3CD78" w14:textId="77777777" w:rsidR="00632F93" w:rsidRDefault="00632F93" w:rsidP="006B1AC1"/>
        </w:tc>
        <w:tc>
          <w:tcPr>
            <w:tcW w:w="7320" w:type="dxa"/>
          </w:tcPr>
          <w:p w14:paraId="577E236C" w14:textId="2E5FEC04" w:rsidR="00632F93" w:rsidRDefault="00632F93" w:rsidP="006B1AC1">
            <w:r>
              <w:t xml:space="preserve">Operation: </w:t>
            </w:r>
            <w:r w:rsidR="003C3618">
              <w:t>check-out</w:t>
            </w:r>
            <w:r>
              <w:t>();</w:t>
            </w:r>
          </w:p>
        </w:tc>
      </w:tr>
      <w:tr w:rsidR="00632F93" w:rsidRPr="002047BB" w14:paraId="1207086E" w14:textId="77777777" w:rsidTr="006B1AC1">
        <w:tc>
          <w:tcPr>
            <w:tcW w:w="1696" w:type="dxa"/>
            <w:vMerge/>
          </w:tcPr>
          <w:p w14:paraId="35D7A7C9" w14:textId="77777777" w:rsidR="00632F93" w:rsidRDefault="00632F93" w:rsidP="006B1AC1"/>
        </w:tc>
        <w:tc>
          <w:tcPr>
            <w:tcW w:w="7320" w:type="dxa"/>
          </w:tcPr>
          <w:p w14:paraId="0F0CC0C1" w14:textId="21BAC5E9" w:rsidR="001D0C7A" w:rsidRDefault="001D0C7A" w:rsidP="001D0C7A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ControlledArea, dateCheck-</w:t>
            </w:r>
            <w:r>
              <w:t>out</w:t>
            </w:r>
            <w:r>
              <w:t>, timeCheck-</w:t>
            </w:r>
            <w:r>
              <w:t>out</w:t>
            </w:r>
            <w:r w:rsidR="00F73F12">
              <w:t>, crownpassID</w:t>
            </w:r>
          </w:p>
          <w:p w14:paraId="774B5A6A" w14:textId="4F374D92" w:rsidR="001D0C7A" w:rsidRDefault="001D0C7A" w:rsidP="001D0C7A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If check-</w:t>
            </w:r>
            <w:r w:rsidR="007B7AF9">
              <w:t>out</w:t>
            </w:r>
            <w:r>
              <w:t xml:space="preserve"> success, display successMessage. If fail, show error message.</w:t>
            </w:r>
          </w:p>
          <w:p w14:paraId="480C1178" w14:textId="026E7332" w:rsidR="00632F93" w:rsidRPr="002047BB" w:rsidRDefault="001D0C7A" w:rsidP="001D0C7A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Holder manually enters check-</w:t>
            </w:r>
            <w:r w:rsidR="00B40D85">
              <w:t>out</w:t>
            </w:r>
            <w:r>
              <w:t xml:space="preserve"> data. If controlled area exists, add check-</w:t>
            </w:r>
            <w:r w:rsidR="00565CA6">
              <w:t>out</w:t>
            </w:r>
            <w:r>
              <w:t xml:space="preserve"> to Holders trace. return error if does not exist.</w:t>
            </w:r>
          </w:p>
        </w:tc>
      </w:tr>
    </w:tbl>
    <w:p w14:paraId="5204C128" w14:textId="10532AB4" w:rsidR="00632F93" w:rsidRDefault="00632F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32F93" w14:paraId="289FFB52" w14:textId="77777777" w:rsidTr="006B1AC1">
        <w:tc>
          <w:tcPr>
            <w:tcW w:w="1696" w:type="dxa"/>
          </w:tcPr>
          <w:p w14:paraId="6B7E7486" w14:textId="77777777" w:rsidR="00632F93" w:rsidRDefault="00632F93" w:rsidP="006B1AC1">
            <w:r>
              <w:t>Interface Name</w:t>
            </w:r>
          </w:p>
        </w:tc>
        <w:tc>
          <w:tcPr>
            <w:tcW w:w="7320" w:type="dxa"/>
          </w:tcPr>
          <w:p w14:paraId="6D491B0F" w14:textId="26673CC0" w:rsidR="00632F93" w:rsidRDefault="00632F93" w:rsidP="006B1AC1">
            <w:r>
              <w:t>Search Bookings</w:t>
            </w:r>
          </w:p>
        </w:tc>
      </w:tr>
      <w:tr w:rsidR="00632F93" w14:paraId="2FC29271" w14:textId="77777777" w:rsidTr="006B1AC1">
        <w:tc>
          <w:tcPr>
            <w:tcW w:w="1696" w:type="dxa"/>
          </w:tcPr>
          <w:p w14:paraId="1C794FC9" w14:textId="77777777" w:rsidR="00632F93" w:rsidRDefault="00632F93" w:rsidP="006B1AC1">
            <w:r>
              <w:lastRenderedPageBreak/>
              <w:t>Provider</w:t>
            </w:r>
          </w:p>
        </w:tc>
        <w:tc>
          <w:tcPr>
            <w:tcW w:w="7320" w:type="dxa"/>
          </w:tcPr>
          <w:p w14:paraId="74F68112" w14:textId="77777777" w:rsidR="00632F93" w:rsidRDefault="00632F93" w:rsidP="006B1AC1">
            <w:r>
              <w:t>Crownpass SaaS Cloud</w:t>
            </w:r>
          </w:p>
        </w:tc>
      </w:tr>
      <w:tr w:rsidR="00632F93" w14:paraId="0BE22B81" w14:textId="77777777" w:rsidTr="006B1AC1">
        <w:tc>
          <w:tcPr>
            <w:tcW w:w="1696" w:type="dxa"/>
            <w:vMerge w:val="restart"/>
          </w:tcPr>
          <w:p w14:paraId="5678B91D" w14:textId="77777777" w:rsidR="00632F93" w:rsidRDefault="00632F93" w:rsidP="006B1AC1"/>
        </w:tc>
        <w:tc>
          <w:tcPr>
            <w:tcW w:w="7320" w:type="dxa"/>
          </w:tcPr>
          <w:p w14:paraId="706272FC" w14:textId="23F8A711" w:rsidR="00632F93" w:rsidRDefault="000214B9" w:rsidP="006B1AC1">
            <w:r>
              <w:t>searchBookings</w:t>
            </w:r>
            <w:r w:rsidR="00632F93">
              <w:t>();</w:t>
            </w:r>
          </w:p>
        </w:tc>
      </w:tr>
      <w:tr w:rsidR="00632F93" w14:paraId="5A7E4FEE" w14:textId="77777777" w:rsidTr="006B1AC1">
        <w:tc>
          <w:tcPr>
            <w:tcW w:w="1696" w:type="dxa"/>
            <w:vMerge/>
          </w:tcPr>
          <w:p w14:paraId="7EABB45F" w14:textId="77777777" w:rsidR="00632F93" w:rsidRDefault="00632F93" w:rsidP="006B1AC1"/>
        </w:tc>
        <w:tc>
          <w:tcPr>
            <w:tcW w:w="7320" w:type="dxa"/>
          </w:tcPr>
          <w:p w14:paraId="1C33AFC7" w14:textId="25E08B7F" w:rsidR="00632F9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6C4328">
              <w:t>vaccineLocation</w:t>
            </w:r>
          </w:p>
          <w:p w14:paraId="05EB2429" w14:textId="31D1760A" w:rsidR="00632F93" w:rsidRDefault="00632F9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8F6082">
              <w:t>vaccineLocation, vaccineTime, VaccineDate</w:t>
            </w:r>
            <w:r>
              <w:t>, if Successful; errorMessage, if Failure</w:t>
            </w:r>
          </w:p>
          <w:p w14:paraId="28D6FB95" w14:textId="743892B2" w:rsidR="00632F93" w:rsidRDefault="00A61FBE" w:rsidP="006B1AC1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Search Booking data Manager for relevant vaccineLocations, dates and times of bookable slots. Return location, date, and time. If failure, return ErrorMessage.</w:t>
            </w:r>
          </w:p>
        </w:tc>
      </w:tr>
    </w:tbl>
    <w:p w14:paraId="6199FCA7" w14:textId="619254E2" w:rsidR="00632F93" w:rsidRDefault="00632F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32F93" w14:paraId="4028FD2B" w14:textId="77777777" w:rsidTr="006B1AC1">
        <w:tc>
          <w:tcPr>
            <w:tcW w:w="1696" w:type="dxa"/>
          </w:tcPr>
          <w:p w14:paraId="3E8B2C90" w14:textId="77777777" w:rsidR="00632F93" w:rsidRDefault="00632F93" w:rsidP="006B1AC1">
            <w:r>
              <w:t>Interface Name</w:t>
            </w:r>
          </w:p>
        </w:tc>
        <w:tc>
          <w:tcPr>
            <w:tcW w:w="7320" w:type="dxa"/>
          </w:tcPr>
          <w:p w14:paraId="7C39601C" w14:textId="0AB29DAE" w:rsidR="00632F93" w:rsidRDefault="00632F93" w:rsidP="006B1AC1">
            <w:r>
              <w:t>Book Vaccinations</w:t>
            </w:r>
          </w:p>
        </w:tc>
      </w:tr>
      <w:tr w:rsidR="00632F93" w14:paraId="2D18EE3E" w14:textId="77777777" w:rsidTr="006B1AC1">
        <w:tc>
          <w:tcPr>
            <w:tcW w:w="1696" w:type="dxa"/>
          </w:tcPr>
          <w:p w14:paraId="7F854324" w14:textId="77777777" w:rsidR="00632F93" w:rsidRDefault="00632F93" w:rsidP="006B1AC1">
            <w:r>
              <w:t>Provider</w:t>
            </w:r>
          </w:p>
        </w:tc>
        <w:tc>
          <w:tcPr>
            <w:tcW w:w="7320" w:type="dxa"/>
          </w:tcPr>
          <w:p w14:paraId="366DCB31" w14:textId="77777777" w:rsidR="00632F93" w:rsidRDefault="00632F93" w:rsidP="006B1AC1">
            <w:r>
              <w:t>Crownpass SaaS Cloud</w:t>
            </w:r>
          </w:p>
        </w:tc>
      </w:tr>
      <w:tr w:rsidR="00632F93" w14:paraId="514C0850" w14:textId="77777777" w:rsidTr="006B1AC1">
        <w:tc>
          <w:tcPr>
            <w:tcW w:w="1696" w:type="dxa"/>
            <w:vMerge w:val="restart"/>
          </w:tcPr>
          <w:p w14:paraId="30789964" w14:textId="77777777" w:rsidR="00632F93" w:rsidRDefault="00632F93" w:rsidP="006B1AC1"/>
        </w:tc>
        <w:tc>
          <w:tcPr>
            <w:tcW w:w="7320" w:type="dxa"/>
          </w:tcPr>
          <w:p w14:paraId="1DA15524" w14:textId="11B54615" w:rsidR="00632F93" w:rsidRDefault="00632F93" w:rsidP="006B1AC1">
            <w:r>
              <w:t xml:space="preserve">Operation: </w:t>
            </w:r>
            <w:r w:rsidR="005E017C">
              <w:t>bookVaccine</w:t>
            </w:r>
            <w:r>
              <w:t>();</w:t>
            </w:r>
          </w:p>
        </w:tc>
      </w:tr>
      <w:tr w:rsidR="00632F93" w14:paraId="2BB895D1" w14:textId="77777777" w:rsidTr="006B1AC1">
        <w:tc>
          <w:tcPr>
            <w:tcW w:w="1696" w:type="dxa"/>
            <w:vMerge/>
          </w:tcPr>
          <w:p w14:paraId="6CE7D4C7" w14:textId="77777777" w:rsidR="00632F93" w:rsidRDefault="00632F93" w:rsidP="006B1AC1"/>
        </w:tc>
        <w:tc>
          <w:tcPr>
            <w:tcW w:w="7320" w:type="dxa"/>
          </w:tcPr>
          <w:p w14:paraId="14DACFD4" w14:textId="7CF83609" w:rsidR="00632F9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FF7995">
              <w:t>vaccineLocation, vaccineTime, vaccineDate, crownpassID</w:t>
            </w:r>
          </w:p>
          <w:p w14:paraId="2963C378" w14:textId="02287A27" w:rsidR="00632F93" w:rsidRDefault="00632F9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0F07DD">
              <w:t>booking</w:t>
            </w:r>
            <w:r>
              <w:t>ID, if Successful; errorMessage, if Failure</w:t>
            </w:r>
          </w:p>
          <w:p w14:paraId="734EA90F" w14:textId="33B34C99" w:rsidR="00632F93" w:rsidRDefault="00632F93" w:rsidP="006B1AC1">
            <w:r w:rsidRPr="004D3129">
              <w:rPr>
                <w:b/>
                <w:bCs/>
                <w:i/>
                <w:iCs/>
              </w:rPr>
              <w:t>Function:</w:t>
            </w:r>
            <w:r>
              <w:t xml:space="preserve"> </w:t>
            </w:r>
            <w:r w:rsidR="00EE4D91">
              <w:t>Submit booking details to vaccinator. Vaccinator responds with bookingID.</w:t>
            </w:r>
            <w:r w:rsidR="0026696F">
              <w:t xml:space="preserve"> Booking is stored in Booking Data Manager.</w:t>
            </w:r>
          </w:p>
        </w:tc>
      </w:tr>
    </w:tbl>
    <w:p w14:paraId="45CF58B7" w14:textId="0157C281" w:rsidR="00632F93" w:rsidRDefault="00632F9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7320"/>
      </w:tblGrid>
      <w:tr w:rsidR="00632F93" w14:paraId="4EB9D88D" w14:textId="77777777" w:rsidTr="006B1AC1">
        <w:tc>
          <w:tcPr>
            <w:tcW w:w="1696" w:type="dxa"/>
          </w:tcPr>
          <w:p w14:paraId="4C02C14E" w14:textId="77777777" w:rsidR="00632F93" w:rsidRDefault="00632F93" w:rsidP="006B1AC1">
            <w:r>
              <w:t>Interface Name</w:t>
            </w:r>
          </w:p>
        </w:tc>
        <w:tc>
          <w:tcPr>
            <w:tcW w:w="7320" w:type="dxa"/>
          </w:tcPr>
          <w:p w14:paraId="20BEB1DB" w14:textId="1F47FBD1" w:rsidR="00632F93" w:rsidRDefault="00632F93" w:rsidP="006B1AC1">
            <w:r>
              <w:t>Display Pass</w:t>
            </w:r>
          </w:p>
        </w:tc>
      </w:tr>
      <w:tr w:rsidR="00632F93" w14:paraId="343F9F6B" w14:textId="77777777" w:rsidTr="006B1AC1">
        <w:tc>
          <w:tcPr>
            <w:tcW w:w="1696" w:type="dxa"/>
          </w:tcPr>
          <w:p w14:paraId="4AB589B1" w14:textId="77777777" w:rsidR="00632F93" w:rsidRDefault="00632F93" w:rsidP="006B1AC1">
            <w:r>
              <w:t>Provider</w:t>
            </w:r>
          </w:p>
        </w:tc>
        <w:tc>
          <w:tcPr>
            <w:tcW w:w="7320" w:type="dxa"/>
          </w:tcPr>
          <w:p w14:paraId="3170176E" w14:textId="77777777" w:rsidR="00632F93" w:rsidRDefault="00632F93" w:rsidP="006B1AC1">
            <w:r>
              <w:t>Crownpass SaaS Cloud</w:t>
            </w:r>
          </w:p>
        </w:tc>
      </w:tr>
      <w:tr w:rsidR="00632F93" w14:paraId="755A288F" w14:textId="77777777" w:rsidTr="006B1AC1">
        <w:tc>
          <w:tcPr>
            <w:tcW w:w="1696" w:type="dxa"/>
            <w:vMerge w:val="restart"/>
          </w:tcPr>
          <w:p w14:paraId="07D39827" w14:textId="77777777" w:rsidR="00632F93" w:rsidRDefault="00632F93" w:rsidP="006B1AC1"/>
        </w:tc>
        <w:tc>
          <w:tcPr>
            <w:tcW w:w="7320" w:type="dxa"/>
          </w:tcPr>
          <w:p w14:paraId="5B80C032" w14:textId="41904CFA" w:rsidR="00632F93" w:rsidRDefault="00632F93" w:rsidP="006B1AC1">
            <w:r>
              <w:t xml:space="preserve">Operation: </w:t>
            </w:r>
            <w:r w:rsidR="00616ECE">
              <w:t>displayPass</w:t>
            </w:r>
            <w:r>
              <w:t>();</w:t>
            </w:r>
          </w:p>
        </w:tc>
      </w:tr>
      <w:tr w:rsidR="00632F93" w14:paraId="40A6FC75" w14:textId="77777777" w:rsidTr="006B1AC1">
        <w:tc>
          <w:tcPr>
            <w:tcW w:w="1696" w:type="dxa"/>
            <w:vMerge/>
          </w:tcPr>
          <w:p w14:paraId="1ED2F375" w14:textId="77777777" w:rsidR="00632F93" w:rsidRDefault="00632F93" w:rsidP="006B1AC1"/>
        </w:tc>
        <w:tc>
          <w:tcPr>
            <w:tcW w:w="7320" w:type="dxa"/>
          </w:tcPr>
          <w:p w14:paraId="1DD28C93" w14:textId="25C237C9" w:rsidR="00632F93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>
              <w:t xml:space="preserve"> </w:t>
            </w:r>
            <w:r w:rsidR="00A65B26">
              <w:t xml:space="preserve">QRCODE, </w:t>
            </w:r>
            <w:r w:rsidR="00467A9F">
              <w:t>Photo</w:t>
            </w:r>
          </w:p>
          <w:p w14:paraId="3167984E" w14:textId="2F314E51" w:rsidR="00632F93" w:rsidRDefault="00632F93" w:rsidP="006B1AC1">
            <w:r w:rsidRPr="004D3129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A65B26">
              <w:t>Displays QRCODE</w:t>
            </w:r>
            <w:r>
              <w:t>,</w:t>
            </w:r>
            <w:r w:rsidR="00A65B26">
              <w:t xml:space="preserve"> </w:t>
            </w:r>
            <w:r w:rsidR="00011C07">
              <w:t xml:space="preserve">and Photo </w:t>
            </w:r>
            <w:r>
              <w:t>if Successful; errorMessage, if Failure</w:t>
            </w:r>
          </w:p>
          <w:p w14:paraId="6E4AA4F3" w14:textId="57E09DE2" w:rsidR="00632F93" w:rsidRDefault="00632F93" w:rsidP="006B1AC1">
            <w:r w:rsidRPr="004D3129">
              <w:rPr>
                <w:b/>
                <w:bCs/>
                <w:i/>
                <w:iCs/>
              </w:rPr>
              <w:t>Function:</w:t>
            </w:r>
            <w:r>
              <w:t xml:space="preserve"> </w:t>
            </w:r>
            <w:r w:rsidR="00784764">
              <w:t>Check user has QRCODE</w:t>
            </w:r>
            <w:r w:rsidR="006B5D62">
              <w:t xml:space="preserve"> which represents</w:t>
            </w:r>
            <w:r w:rsidR="00784764">
              <w:t xml:space="preserve"> </w:t>
            </w:r>
            <w:r w:rsidR="00784764">
              <w:t>VaccinationStateColour</w:t>
            </w:r>
            <w:r w:rsidR="00784764">
              <w:t xml:space="preserve"> and </w:t>
            </w:r>
            <w:r w:rsidR="00784764">
              <w:t>infectionStateColour</w:t>
            </w:r>
            <w:r w:rsidR="00B473C0">
              <w:t xml:space="preserve">. If yes, display </w:t>
            </w:r>
            <w:r w:rsidR="006B5D62">
              <w:t>QRCODE and Photo of holder</w:t>
            </w:r>
            <w:r w:rsidR="00B473C0">
              <w:t>. If no; display ErrorMessage.</w:t>
            </w:r>
          </w:p>
        </w:tc>
      </w:tr>
      <w:tr w:rsidR="00632F93" w14:paraId="3A94D687" w14:textId="77777777" w:rsidTr="006B1AC1">
        <w:tc>
          <w:tcPr>
            <w:tcW w:w="1696" w:type="dxa"/>
            <w:vMerge w:val="restart"/>
          </w:tcPr>
          <w:p w14:paraId="612FE9D8" w14:textId="77777777" w:rsidR="00632F93" w:rsidRDefault="00632F93" w:rsidP="006B1AC1"/>
        </w:tc>
        <w:tc>
          <w:tcPr>
            <w:tcW w:w="7320" w:type="dxa"/>
          </w:tcPr>
          <w:p w14:paraId="062AFF67" w14:textId="6C0B1645" w:rsidR="00632F93" w:rsidRDefault="00632F93" w:rsidP="006B1AC1">
            <w:r>
              <w:t xml:space="preserve">Operation: </w:t>
            </w:r>
            <w:r w:rsidR="00765695">
              <w:t>generateQRcode</w:t>
            </w:r>
            <w:r>
              <w:t>();</w:t>
            </w:r>
          </w:p>
        </w:tc>
      </w:tr>
      <w:tr w:rsidR="00632F93" w:rsidRPr="002047BB" w14:paraId="3805C521" w14:textId="77777777" w:rsidTr="006B1AC1">
        <w:tc>
          <w:tcPr>
            <w:tcW w:w="1696" w:type="dxa"/>
            <w:vMerge/>
          </w:tcPr>
          <w:p w14:paraId="7AF6D726" w14:textId="77777777" w:rsidR="00632F93" w:rsidRDefault="00632F93" w:rsidP="006B1AC1"/>
        </w:tc>
        <w:tc>
          <w:tcPr>
            <w:tcW w:w="7320" w:type="dxa"/>
          </w:tcPr>
          <w:p w14:paraId="6AA8D266" w14:textId="1CEEDD7D" w:rsidR="00632F93" w:rsidRPr="00A42880" w:rsidRDefault="00632F93" w:rsidP="006B1AC1">
            <w:r w:rsidRPr="004D3129">
              <w:rPr>
                <w:b/>
                <w:bCs/>
                <w:i/>
                <w:iCs/>
              </w:rPr>
              <w:t>Request Parameters:</w:t>
            </w:r>
            <w:r w:rsidR="00A42880">
              <w:rPr>
                <w:b/>
                <w:bCs/>
                <w:i/>
                <w:iCs/>
              </w:rPr>
              <w:t xml:space="preserve"> </w:t>
            </w:r>
            <w:r w:rsidR="00A42880">
              <w:t>VaccinationStateColour, infectionStateColour</w:t>
            </w:r>
          </w:p>
          <w:p w14:paraId="699C8E29" w14:textId="15E926F4" w:rsidR="00632F93" w:rsidRDefault="00632F93" w:rsidP="006B1AC1">
            <w:r w:rsidRPr="00127703">
              <w:rPr>
                <w:b/>
                <w:bCs/>
                <w:i/>
                <w:iCs/>
              </w:rPr>
              <w:t>Response Parameters:</w:t>
            </w:r>
            <w:r>
              <w:t xml:space="preserve"> </w:t>
            </w:r>
            <w:r w:rsidR="00B35E58">
              <w:t>QRCODE if successful. ErrorMessage if Failure.</w:t>
            </w:r>
          </w:p>
          <w:p w14:paraId="3606A572" w14:textId="019D585C" w:rsidR="00632F93" w:rsidRPr="002047BB" w:rsidRDefault="00632F93" w:rsidP="006B1AC1">
            <w:r w:rsidRPr="00127703">
              <w:rPr>
                <w:b/>
                <w:bCs/>
                <w:i/>
                <w:iCs/>
              </w:rPr>
              <w:t>Function:</w:t>
            </w:r>
            <w:r>
              <w:t xml:space="preserve"> </w:t>
            </w:r>
            <w:r w:rsidR="00B35E58">
              <w:t xml:space="preserve">Get </w:t>
            </w:r>
            <w:r w:rsidR="00B35E58">
              <w:t>VaccinationStateColour</w:t>
            </w:r>
            <w:r w:rsidR="00B35E58">
              <w:t xml:space="preserve"> and </w:t>
            </w:r>
            <w:r w:rsidR="00B35E58">
              <w:t>infectionStateColour</w:t>
            </w:r>
            <w:r w:rsidR="00B35E58">
              <w:t xml:space="preserve"> and merge them into a QRCode.</w:t>
            </w:r>
            <w:r w:rsidR="00930D2A">
              <w:t xml:space="preserve"> QRCODE is stored</w:t>
            </w:r>
            <w:r w:rsidR="00A12EDB">
              <w:t xml:space="preserve"> in database</w:t>
            </w:r>
            <w:r w:rsidR="00930D2A">
              <w:t>.</w:t>
            </w:r>
            <w:r w:rsidR="00115E00">
              <w:t xml:space="preserve"> If no states exist, give ErrorMessage.</w:t>
            </w:r>
          </w:p>
        </w:tc>
      </w:tr>
    </w:tbl>
    <w:p w14:paraId="1ECD7B5F" w14:textId="77777777" w:rsidR="00632F93" w:rsidRDefault="00632F93"/>
    <w:sectPr w:rsidR="00632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jA1MTUzNDYxsDBS0lEKTi0uzszPAykwrAUAW59m2CwAAAA="/>
  </w:docVars>
  <w:rsids>
    <w:rsidRoot w:val="00FB6669"/>
    <w:rsid w:val="00011C07"/>
    <w:rsid w:val="00013DB5"/>
    <w:rsid w:val="000214B9"/>
    <w:rsid w:val="000219A3"/>
    <w:rsid w:val="00051BC5"/>
    <w:rsid w:val="00065EE8"/>
    <w:rsid w:val="00066008"/>
    <w:rsid w:val="00067A98"/>
    <w:rsid w:val="000E67B3"/>
    <w:rsid w:val="000F07DD"/>
    <w:rsid w:val="00115E00"/>
    <w:rsid w:val="00127703"/>
    <w:rsid w:val="00152A90"/>
    <w:rsid w:val="00192F3B"/>
    <w:rsid w:val="001B39ED"/>
    <w:rsid w:val="001D0C7A"/>
    <w:rsid w:val="002047BB"/>
    <w:rsid w:val="00205833"/>
    <w:rsid w:val="0026696F"/>
    <w:rsid w:val="002953A3"/>
    <w:rsid w:val="002B508A"/>
    <w:rsid w:val="002E1C43"/>
    <w:rsid w:val="002F7202"/>
    <w:rsid w:val="003132F5"/>
    <w:rsid w:val="00324F34"/>
    <w:rsid w:val="00367484"/>
    <w:rsid w:val="00367B6F"/>
    <w:rsid w:val="0037425C"/>
    <w:rsid w:val="003B1CA3"/>
    <w:rsid w:val="003C3618"/>
    <w:rsid w:val="003D3A72"/>
    <w:rsid w:val="003F24B0"/>
    <w:rsid w:val="00420BCB"/>
    <w:rsid w:val="00467A9F"/>
    <w:rsid w:val="004B6086"/>
    <w:rsid w:val="004D3129"/>
    <w:rsid w:val="00544D88"/>
    <w:rsid w:val="005656F3"/>
    <w:rsid w:val="00565CA6"/>
    <w:rsid w:val="005772B5"/>
    <w:rsid w:val="005D3CDE"/>
    <w:rsid w:val="005E017C"/>
    <w:rsid w:val="0061694C"/>
    <w:rsid w:val="00616ECE"/>
    <w:rsid w:val="0063142B"/>
    <w:rsid w:val="00632F93"/>
    <w:rsid w:val="00662E2C"/>
    <w:rsid w:val="00685904"/>
    <w:rsid w:val="006B3478"/>
    <w:rsid w:val="006B5D62"/>
    <w:rsid w:val="006B7FEB"/>
    <w:rsid w:val="006C4328"/>
    <w:rsid w:val="006E444D"/>
    <w:rsid w:val="006F4946"/>
    <w:rsid w:val="00712B7F"/>
    <w:rsid w:val="0075467A"/>
    <w:rsid w:val="007578F5"/>
    <w:rsid w:val="0076211D"/>
    <w:rsid w:val="00765695"/>
    <w:rsid w:val="00784764"/>
    <w:rsid w:val="0079361A"/>
    <w:rsid w:val="007B7AF9"/>
    <w:rsid w:val="007C1D6B"/>
    <w:rsid w:val="007D0EBC"/>
    <w:rsid w:val="007E22E9"/>
    <w:rsid w:val="007F15D9"/>
    <w:rsid w:val="00860031"/>
    <w:rsid w:val="00880ABF"/>
    <w:rsid w:val="008A5D6B"/>
    <w:rsid w:val="008C438E"/>
    <w:rsid w:val="008F6082"/>
    <w:rsid w:val="00905CF0"/>
    <w:rsid w:val="009220D1"/>
    <w:rsid w:val="00930D2A"/>
    <w:rsid w:val="00952318"/>
    <w:rsid w:val="00960310"/>
    <w:rsid w:val="00963E8B"/>
    <w:rsid w:val="00964B48"/>
    <w:rsid w:val="0097161C"/>
    <w:rsid w:val="009A5985"/>
    <w:rsid w:val="009C15AF"/>
    <w:rsid w:val="009C62EA"/>
    <w:rsid w:val="00A12EDB"/>
    <w:rsid w:val="00A42880"/>
    <w:rsid w:val="00A61FBE"/>
    <w:rsid w:val="00A65B26"/>
    <w:rsid w:val="00A809EF"/>
    <w:rsid w:val="00A825EB"/>
    <w:rsid w:val="00B35E58"/>
    <w:rsid w:val="00B40D85"/>
    <w:rsid w:val="00B41039"/>
    <w:rsid w:val="00B473C0"/>
    <w:rsid w:val="00B624DB"/>
    <w:rsid w:val="00BF6BDF"/>
    <w:rsid w:val="00BF7C53"/>
    <w:rsid w:val="00C24141"/>
    <w:rsid w:val="00C34953"/>
    <w:rsid w:val="00D77DC3"/>
    <w:rsid w:val="00D83228"/>
    <w:rsid w:val="00DC0667"/>
    <w:rsid w:val="00EC2897"/>
    <w:rsid w:val="00EE26BE"/>
    <w:rsid w:val="00EE4D91"/>
    <w:rsid w:val="00F07AD4"/>
    <w:rsid w:val="00F73F12"/>
    <w:rsid w:val="00F94CAB"/>
    <w:rsid w:val="00FA17CF"/>
    <w:rsid w:val="00FB6669"/>
    <w:rsid w:val="00FB7AC3"/>
    <w:rsid w:val="00FE463B"/>
    <w:rsid w:val="00FE7556"/>
    <w:rsid w:val="00FF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FBDF4"/>
  <w15:chartTrackingRefBased/>
  <w15:docId w15:val="{0DDA4084-F284-4C59-BB58-38AAD57D7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4D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3</Pages>
  <Words>872</Words>
  <Characters>4976</Characters>
  <Application>Microsoft Office Word</Application>
  <DocSecurity>0</DocSecurity>
  <Lines>41</Lines>
  <Paragraphs>11</Paragraphs>
  <ScaleCrop>false</ScaleCrop>
  <Company/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penn</dc:creator>
  <cp:keywords/>
  <dc:description/>
  <cp:lastModifiedBy>calvin penn</cp:lastModifiedBy>
  <cp:revision>120</cp:revision>
  <dcterms:created xsi:type="dcterms:W3CDTF">2021-12-02T00:31:00Z</dcterms:created>
  <dcterms:modified xsi:type="dcterms:W3CDTF">2021-12-02T17:28:00Z</dcterms:modified>
</cp:coreProperties>
</file>